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5D80D" w14:textId="0638AAA5" w:rsidR="00765708" w:rsidRPr="007B20C9" w:rsidRDefault="00B10294" w:rsidP="00B10294">
      <w:pPr>
        <w:jc w:val="center"/>
        <w:rPr>
          <w:rFonts w:ascii="Univers Light" w:hAnsi="Univers Light"/>
          <w:b/>
          <w:bCs/>
          <w:sz w:val="24"/>
          <w:szCs w:val="24"/>
          <w:u w:val="single"/>
          <w:lang w:val="en-IN"/>
        </w:rPr>
      </w:pPr>
      <w:r w:rsidRPr="007B20C9">
        <w:rPr>
          <w:rFonts w:ascii="Univers Light" w:hAnsi="Univers Light"/>
          <w:b/>
          <w:bCs/>
          <w:sz w:val="24"/>
          <w:szCs w:val="24"/>
          <w:u w:val="single"/>
          <w:lang w:val="en-IN"/>
        </w:rPr>
        <w:t>EVALUATION</w:t>
      </w:r>
      <w:r w:rsidR="00222205" w:rsidRPr="007B20C9">
        <w:rPr>
          <w:rFonts w:ascii="Univers Light" w:hAnsi="Univers Light"/>
          <w:b/>
          <w:bCs/>
          <w:sz w:val="24"/>
          <w:szCs w:val="24"/>
          <w:u w:val="single"/>
          <w:lang w:val="en-IN"/>
        </w:rPr>
        <w:t xml:space="preserve"> (FEEDBACK)</w:t>
      </w:r>
      <w:r w:rsidRPr="007B20C9">
        <w:rPr>
          <w:rFonts w:ascii="Univers Light" w:hAnsi="Univers Light"/>
          <w:b/>
          <w:bCs/>
          <w:sz w:val="24"/>
          <w:szCs w:val="24"/>
          <w:u w:val="single"/>
          <w:lang w:val="en-IN"/>
        </w:rPr>
        <w:t xml:space="preserve"> FORM</w:t>
      </w:r>
      <w:r w:rsidR="00176687" w:rsidRPr="007B20C9">
        <w:rPr>
          <w:rFonts w:ascii="Univers Light" w:hAnsi="Univers Light"/>
          <w:b/>
          <w:bCs/>
          <w:sz w:val="24"/>
          <w:szCs w:val="24"/>
          <w:u w:val="single"/>
          <w:lang w:val="en-IN"/>
        </w:rPr>
        <w:t xml:space="preserve"> </w:t>
      </w:r>
    </w:p>
    <w:p w14:paraId="295EDB59" w14:textId="57267C18" w:rsidR="00A312DE" w:rsidRPr="007B20C9" w:rsidRDefault="00A312DE" w:rsidP="00A312DE">
      <w:pPr>
        <w:jc w:val="center"/>
        <w:rPr>
          <w:rFonts w:ascii="Univers Light" w:hAnsi="Univers Light"/>
          <w:b/>
          <w:bCs/>
          <w:sz w:val="24"/>
          <w:szCs w:val="24"/>
          <w:u w:val="single"/>
          <w:lang w:val="en-IN"/>
        </w:rPr>
      </w:pPr>
      <w:r w:rsidRPr="007B20C9">
        <w:rPr>
          <w:rFonts w:ascii="Univers Light" w:hAnsi="Univers Light"/>
          <w:b/>
          <w:bCs/>
          <w:sz w:val="24"/>
          <w:szCs w:val="24"/>
          <w:u w:val="single"/>
          <w:lang w:val="en-IN"/>
        </w:rPr>
        <w:t>“DIPTI - Distribution of LED Lightbulbs in Bangladesh”</w:t>
      </w:r>
    </w:p>
    <w:tbl>
      <w:tblPr>
        <w:tblStyle w:val="TableGrid"/>
        <w:tblW w:w="9085" w:type="dxa"/>
        <w:tblLayout w:type="fixed"/>
        <w:tblLook w:val="04A0" w:firstRow="1" w:lastRow="0" w:firstColumn="1" w:lastColumn="0" w:noHBand="0" w:noVBand="1"/>
      </w:tblPr>
      <w:tblGrid>
        <w:gridCol w:w="7105"/>
        <w:gridCol w:w="1980"/>
      </w:tblGrid>
      <w:tr w:rsidR="00BC3834" w:rsidRPr="00B10294" w14:paraId="1E5430EA" w14:textId="77777777" w:rsidTr="00176687">
        <w:trPr>
          <w:trHeight w:val="593"/>
        </w:trPr>
        <w:tc>
          <w:tcPr>
            <w:tcW w:w="9085" w:type="dxa"/>
            <w:gridSpan w:val="2"/>
            <w:vAlign w:val="center"/>
          </w:tcPr>
          <w:p w14:paraId="6A99836F" w14:textId="038B409D" w:rsidR="00BC3834" w:rsidRPr="00B10294" w:rsidRDefault="00BC3834" w:rsidP="00C57670">
            <w:pPr>
              <w:pStyle w:val="ListParagraph"/>
              <w:numPr>
                <w:ilvl w:val="0"/>
                <w:numId w:val="1"/>
              </w:numPr>
              <w:ind w:left="318" w:hanging="318"/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</w:pPr>
            <w:r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Name*</w:t>
            </w:r>
          </w:p>
        </w:tc>
      </w:tr>
      <w:tr w:rsidR="00BC3834" w:rsidRPr="00B10294" w14:paraId="7DC0CBEA" w14:textId="77777777" w:rsidTr="00176687">
        <w:trPr>
          <w:trHeight w:val="620"/>
        </w:trPr>
        <w:tc>
          <w:tcPr>
            <w:tcW w:w="9085" w:type="dxa"/>
            <w:gridSpan w:val="2"/>
            <w:vAlign w:val="center"/>
          </w:tcPr>
          <w:p w14:paraId="1EE53097" w14:textId="3DED1E1A" w:rsidR="00BC3834" w:rsidRPr="00BC3834" w:rsidRDefault="00BC3834" w:rsidP="00BC3834">
            <w:pPr>
              <w:pStyle w:val="ListParagraph"/>
              <w:numPr>
                <w:ilvl w:val="0"/>
                <w:numId w:val="1"/>
              </w:numPr>
              <w:ind w:left="318" w:hanging="318"/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</w:pPr>
            <w:r w:rsidRPr="00BC3834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Designation</w:t>
            </w:r>
          </w:p>
        </w:tc>
      </w:tr>
      <w:tr w:rsidR="00BC3834" w:rsidRPr="00B10294" w14:paraId="3D9B04AB" w14:textId="77777777" w:rsidTr="00176687">
        <w:trPr>
          <w:trHeight w:val="575"/>
        </w:trPr>
        <w:tc>
          <w:tcPr>
            <w:tcW w:w="9085" w:type="dxa"/>
            <w:gridSpan w:val="2"/>
            <w:vAlign w:val="center"/>
          </w:tcPr>
          <w:p w14:paraId="685BD77A" w14:textId="0B8A5B50" w:rsidR="00BC3834" w:rsidRPr="00BC3834" w:rsidRDefault="00BC3834" w:rsidP="00BC3834">
            <w:pPr>
              <w:pStyle w:val="ListParagraph"/>
              <w:numPr>
                <w:ilvl w:val="0"/>
                <w:numId w:val="1"/>
              </w:numPr>
              <w:ind w:left="318" w:hanging="318"/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</w:pPr>
            <w:r w:rsidRPr="00BC3834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Organisation Name</w:t>
            </w:r>
          </w:p>
        </w:tc>
      </w:tr>
      <w:tr w:rsidR="00BC3834" w:rsidRPr="00B10294" w14:paraId="10B6B8ED" w14:textId="77777777" w:rsidTr="00C05486">
        <w:trPr>
          <w:trHeight w:val="441"/>
        </w:trPr>
        <w:tc>
          <w:tcPr>
            <w:tcW w:w="9085" w:type="dxa"/>
            <w:gridSpan w:val="2"/>
            <w:vAlign w:val="center"/>
          </w:tcPr>
          <w:p w14:paraId="7F0EE052" w14:textId="1F3AB7C9" w:rsidR="00BC3834" w:rsidRPr="00BC3834" w:rsidRDefault="00BC3834" w:rsidP="00BC3834">
            <w:pPr>
              <w:pStyle w:val="ListParagraph"/>
              <w:numPr>
                <w:ilvl w:val="0"/>
                <w:numId w:val="1"/>
              </w:numPr>
              <w:ind w:left="318" w:hanging="318"/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</w:pPr>
            <w:r w:rsidRPr="00BC3834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Email*</w:t>
            </w:r>
          </w:p>
        </w:tc>
      </w:tr>
      <w:tr w:rsidR="00B10294" w:rsidRPr="00B10294" w14:paraId="5B6BCDCA" w14:textId="77777777" w:rsidTr="0017668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755"/>
        </w:trPr>
        <w:tc>
          <w:tcPr>
            <w:tcW w:w="9085" w:type="dxa"/>
            <w:gridSpan w:val="2"/>
            <w:shd w:val="clear" w:color="auto" w:fill="E7E6E6" w:themeFill="background2"/>
            <w:vAlign w:val="center"/>
          </w:tcPr>
          <w:p w14:paraId="3AC288EC" w14:textId="150A4CD3" w:rsidR="00B10294" w:rsidRPr="00B10294" w:rsidRDefault="00B10294" w:rsidP="00686A5E">
            <w:pPr>
              <w:pStyle w:val="ListParagraph"/>
              <w:numPr>
                <w:ilvl w:val="0"/>
                <w:numId w:val="1"/>
              </w:numPr>
              <w:ind w:left="522" w:hanging="522"/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 xml:space="preserve">What is your impression about the </w:t>
            </w:r>
            <w:r w:rsidR="002022A2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Project</w:t>
            </w:r>
            <w:r w:rsidR="00690F0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?</w:t>
            </w:r>
          </w:p>
        </w:tc>
      </w:tr>
      <w:tr w:rsidR="00B10294" w:rsidRPr="00B10294" w14:paraId="38E5D5F9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75"/>
        </w:trPr>
        <w:tc>
          <w:tcPr>
            <w:tcW w:w="7105" w:type="dxa"/>
            <w:vAlign w:val="center"/>
          </w:tcPr>
          <w:p w14:paraId="1E25F8A9" w14:textId="7B4368D6" w:rsidR="00B10294" w:rsidRPr="00B10294" w:rsidRDefault="00B10294" w:rsidP="00B10294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 xml:space="preserve">It will </w:t>
            </w:r>
            <w:r w:rsidR="0043235E">
              <w:rPr>
                <w:rFonts w:ascii="Univers Light" w:hAnsi="Univers Light"/>
                <w:sz w:val="24"/>
                <w:szCs w:val="24"/>
                <w:lang w:val="en-IN"/>
              </w:rPr>
              <w:t xml:space="preserve">reduce </w:t>
            </w:r>
            <w:r w:rsidR="006C20D8">
              <w:rPr>
                <w:rFonts w:ascii="Univers Light" w:hAnsi="Univers Light"/>
                <w:sz w:val="24"/>
                <w:szCs w:val="24"/>
                <w:lang w:val="en-IN"/>
              </w:rPr>
              <w:t>electricity</w:t>
            </w:r>
            <w:r w:rsidR="00052B04">
              <w:rPr>
                <w:rFonts w:ascii="Univers Light" w:hAnsi="Univers Light"/>
                <w:sz w:val="24"/>
                <w:szCs w:val="24"/>
                <w:lang w:val="en-IN"/>
              </w:rPr>
              <w:t xml:space="preserve"> bills </w:t>
            </w:r>
          </w:p>
        </w:tc>
        <w:tc>
          <w:tcPr>
            <w:tcW w:w="1980" w:type="dxa"/>
            <w:vAlign w:val="center"/>
          </w:tcPr>
          <w:p w14:paraId="19DF01D1" w14:textId="5DCD6E37" w:rsidR="00B10294" w:rsidRPr="00B10294" w:rsidRDefault="00B10294" w:rsidP="00B10294">
            <w:pPr>
              <w:jc w:val="right"/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B10294" w:rsidRPr="00B10294" w14:paraId="46B6489F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39"/>
        </w:trPr>
        <w:tc>
          <w:tcPr>
            <w:tcW w:w="7105" w:type="dxa"/>
            <w:vAlign w:val="center"/>
          </w:tcPr>
          <w:p w14:paraId="36C3DB66" w14:textId="7D2F1939" w:rsidR="00B10294" w:rsidRPr="00B10294" w:rsidRDefault="00B10294" w:rsidP="00B10294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It will</w:t>
            </w:r>
            <w:r w:rsidR="006C20D8">
              <w:rPr>
                <w:rFonts w:ascii="Univers Light" w:hAnsi="Univers Light"/>
                <w:sz w:val="24"/>
                <w:szCs w:val="24"/>
                <w:lang w:val="en-IN"/>
              </w:rPr>
              <w:t xml:space="preserve"> provide better illumination in the house</w:t>
            </w:r>
          </w:p>
        </w:tc>
        <w:tc>
          <w:tcPr>
            <w:tcW w:w="1980" w:type="dxa"/>
            <w:vAlign w:val="center"/>
          </w:tcPr>
          <w:p w14:paraId="4FDC04F0" w14:textId="2D0A0A86" w:rsidR="00B10294" w:rsidRPr="00B10294" w:rsidRDefault="00B10294" w:rsidP="00B10294">
            <w:pPr>
              <w:jc w:val="right"/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B10294" w:rsidRPr="00B10294" w14:paraId="3C53C51F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41"/>
        </w:trPr>
        <w:tc>
          <w:tcPr>
            <w:tcW w:w="7105" w:type="dxa"/>
            <w:vAlign w:val="center"/>
          </w:tcPr>
          <w:p w14:paraId="5AF0B884" w14:textId="18269832" w:rsidR="00B10294" w:rsidRPr="006C20D8" w:rsidRDefault="006C20D8" w:rsidP="00B10294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>
              <w:rPr>
                <w:rFonts w:ascii="Univers Light" w:hAnsi="Univers Light"/>
                <w:sz w:val="24"/>
                <w:szCs w:val="24"/>
                <w:lang w:val="en-IN"/>
              </w:rPr>
              <w:t>It will reduce expenditure on ICLs due to longer lifespan of LEDs</w:t>
            </w:r>
          </w:p>
        </w:tc>
        <w:tc>
          <w:tcPr>
            <w:tcW w:w="1980" w:type="dxa"/>
            <w:vAlign w:val="center"/>
          </w:tcPr>
          <w:p w14:paraId="5A0CE902" w14:textId="754288A6" w:rsidR="00B10294" w:rsidRPr="00B10294" w:rsidRDefault="00B10294" w:rsidP="00B10294">
            <w:pPr>
              <w:jc w:val="right"/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B10294" w:rsidRPr="00B10294" w14:paraId="4BB76A29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1"/>
        </w:trPr>
        <w:tc>
          <w:tcPr>
            <w:tcW w:w="7105" w:type="dxa"/>
            <w:tcBorders>
              <w:bottom w:val="nil"/>
            </w:tcBorders>
            <w:vAlign w:val="center"/>
          </w:tcPr>
          <w:p w14:paraId="45959920" w14:textId="0C83E84A" w:rsidR="00B10294" w:rsidRPr="00B10294" w:rsidRDefault="00B10294" w:rsidP="00B10294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Don’t like anything about the project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17204302" w14:textId="3B732398" w:rsidR="00B10294" w:rsidRPr="00B10294" w:rsidRDefault="00B10294" w:rsidP="00B10294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B10294" w:rsidRPr="00B10294" w14:paraId="3B70DC20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564"/>
        </w:trPr>
        <w:tc>
          <w:tcPr>
            <w:tcW w:w="7105" w:type="dxa"/>
            <w:tcBorders>
              <w:top w:val="nil"/>
              <w:bottom w:val="single" w:sz="4" w:space="0" w:color="auto"/>
            </w:tcBorders>
            <w:vAlign w:val="center"/>
          </w:tcPr>
          <w:p w14:paraId="06B2D351" w14:textId="508AC2F0" w:rsidR="00B10294" w:rsidRPr="00B10294" w:rsidRDefault="00B10294" w:rsidP="00B10294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Other (please specify)</w:t>
            </w:r>
            <w:r w:rsidR="00564BD6">
              <w:rPr>
                <w:rFonts w:ascii="Univers Light" w:hAnsi="Univers Light"/>
                <w:sz w:val="24"/>
                <w:szCs w:val="24"/>
                <w:lang w:val="en-IN"/>
              </w:rPr>
              <w:t xml:space="preserve"> -</w:t>
            </w: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  <w:vAlign w:val="center"/>
          </w:tcPr>
          <w:p w14:paraId="74BE1677" w14:textId="4FC0CE16" w:rsidR="00B10294" w:rsidRPr="00B10294" w:rsidRDefault="00B10294" w:rsidP="00B10294">
            <w:pPr>
              <w:jc w:val="right"/>
              <w:rPr>
                <w:rFonts w:ascii="Univers Light" w:hAnsi="Univers Light"/>
                <w:sz w:val="24"/>
                <w:szCs w:val="24"/>
                <w:lang w:val="en-IN"/>
              </w:rPr>
            </w:pPr>
          </w:p>
        </w:tc>
      </w:tr>
      <w:tr w:rsidR="00B10294" w:rsidRPr="00B10294" w14:paraId="4880F1DF" w14:textId="77777777" w:rsidTr="0017668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701"/>
        </w:trPr>
        <w:tc>
          <w:tcPr>
            <w:tcW w:w="9085" w:type="dxa"/>
            <w:gridSpan w:val="2"/>
            <w:shd w:val="clear" w:color="auto" w:fill="E7E6E6" w:themeFill="background2"/>
            <w:vAlign w:val="center"/>
          </w:tcPr>
          <w:p w14:paraId="0D59C901" w14:textId="21E7D60C" w:rsidR="00B10294" w:rsidRPr="00686A5E" w:rsidRDefault="00B10294" w:rsidP="00686A5E">
            <w:pPr>
              <w:pStyle w:val="ListParagraph"/>
              <w:numPr>
                <w:ilvl w:val="0"/>
                <w:numId w:val="1"/>
              </w:numPr>
              <w:ind w:left="522" w:hanging="522"/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</w:pPr>
            <w:r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 xml:space="preserve">Do you think the project will be beneficial for the end users? </w:t>
            </w:r>
          </w:p>
        </w:tc>
      </w:tr>
      <w:tr w:rsidR="00B10294" w:rsidRPr="00B10294" w14:paraId="61F31F06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6"/>
        </w:trPr>
        <w:tc>
          <w:tcPr>
            <w:tcW w:w="7105" w:type="dxa"/>
            <w:vAlign w:val="center"/>
          </w:tcPr>
          <w:p w14:paraId="3C5E1692" w14:textId="503CC660" w:rsidR="00B10294" w:rsidRPr="00B10294" w:rsidRDefault="00B10294" w:rsidP="00B10294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Yes</w:t>
            </w:r>
          </w:p>
        </w:tc>
        <w:tc>
          <w:tcPr>
            <w:tcW w:w="1980" w:type="dxa"/>
            <w:vAlign w:val="center"/>
          </w:tcPr>
          <w:p w14:paraId="0094A7B9" w14:textId="008095DD" w:rsidR="00B10294" w:rsidRPr="00B10294" w:rsidRDefault="00B10294" w:rsidP="00B10294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B10294" w:rsidRPr="00B10294" w14:paraId="6BE28501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19"/>
        </w:trPr>
        <w:tc>
          <w:tcPr>
            <w:tcW w:w="7105" w:type="dxa"/>
            <w:tcBorders>
              <w:bottom w:val="nil"/>
            </w:tcBorders>
            <w:vAlign w:val="center"/>
          </w:tcPr>
          <w:p w14:paraId="7432B247" w14:textId="18C60A0A" w:rsidR="00B10294" w:rsidRPr="00B10294" w:rsidRDefault="00B10294" w:rsidP="00B10294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No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57EE4BE5" w14:textId="6001DD7B" w:rsidR="00B10294" w:rsidRPr="00B10294" w:rsidRDefault="00B10294" w:rsidP="00B10294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B10294" w:rsidRPr="00B10294" w14:paraId="183FCED7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bottom w:val="single" w:sz="4" w:space="0" w:color="auto"/>
            </w:tcBorders>
            <w:vAlign w:val="center"/>
          </w:tcPr>
          <w:p w14:paraId="20D20F4D" w14:textId="1984942E" w:rsidR="00B10294" w:rsidRPr="00B10294" w:rsidRDefault="00B10294" w:rsidP="00B10294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Other (please specify)</w:t>
            </w: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  <w:vAlign w:val="center"/>
          </w:tcPr>
          <w:p w14:paraId="35A1B8EB" w14:textId="3B087D6F" w:rsidR="00B10294" w:rsidRPr="00B10294" w:rsidRDefault="00B10294" w:rsidP="00B10294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</w:p>
        </w:tc>
      </w:tr>
      <w:tr w:rsidR="00B97D0B" w:rsidRPr="00B10294" w14:paraId="66A1AFC5" w14:textId="77777777" w:rsidTr="0017668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11"/>
        </w:trPr>
        <w:tc>
          <w:tcPr>
            <w:tcW w:w="908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8A03F1A" w14:textId="4902DDB9" w:rsidR="00B97D0B" w:rsidRPr="00686A5E" w:rsidRDefault="00B97D0B" w:rsidP="00686A5E">
            <w:pPr>
              <w:pStyle w:val="ListParagraph"/>
              <w:numPr>
                <w:ilvl w:val="0"/>
                <w:numId w:val="1"/>
              </w:numPr>
              <w:ind w:left="522" w:hanging="522"/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</w:pPr>
            <w:r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Do you think the project will be beneficial for the environment?</w:t>
            </w:r>
          </w:p>
        </w:tc>
      </w:tr>
      <w:tr w:rsidR="00B97D0B" w:rsidRPr="00B10294" w14:paraId="49077818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F6D57C9" w14:textId="7CA3154E" w:rsidR="00A8178A" w:rsidRPr="00B10294" w:rsidRDefault="00B97D0B" w:rsidP="00FE5A43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Yes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0CD8F83" w14:textId="6B892DBB" w:rsidR="00B97D0B" w:rsidRPr="00B10294" w:rsidRDefault="00B97D0B" w:rsidP="00B97D0B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B97D0B" w:rsidRPr="00B10294" w14:paraId="5CC6409A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3EC20A5" w14:textId="08AC5998" w:rsidR="00B97D0B" w:rsidRPr="00B10294" w:rsidRDefault="00B97D0B" w:rsidP="00B97D0B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No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4AD05D9" w14:textId="56F5DD08" w:rsidR="00B97D0B" w:rsidRPr="00B10294" w:rsidRDefault="00B97D0B" w:rsidP="00B97D0B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B97D0B" w:rsidRPr="00B10294" w14:paraId="0C4CB07D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A57274E" w14:textId="312D5A51" w:rsidR="00B97D0B" w:rsidRPr="00B10294" w:rsidRDefault="00B97D0B" w:rsidP="00B97D0B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Other (please specify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8BDA91" w14:textId="77777777" w:rsidR="00B97D0B" w:rsidRPr="00B10294" w:rsidRDefault="00B97D0B" w:rsidP="00B97D0B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</w:p>
        </w:tc>
      </w:tr>
      <w:tr w:rsidR="00B97D0B" w:rsidRPr="00B10294" w14:paraId="45BA45C2" w14:textId="77777777" w:rsidTr="0017668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11"/>
        </w:trPr>
        <w:tc>
          <w:tcPr>
            <w:tcW w:w="908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6819EE9" w14:textId="1B056988" w:rsidR="00B97D0B" w:rsidRPr="00686A5E" w:rsidRDefault="00B97D0B" w:rsidP="00686A5E">
            <w:pPr>
              <w:pStyle w:val="ListParagraph"/>
              <w:numPr>
                <w:ilvl w:val="0"/>
                <w:numId w:val="1"/>
              </w:numPr>
              <w:ind w:left="522" w:hanging="522"/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</w:pPr>
            <w:r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Do you think using</w:t>
            </w:r>
            <w:r w:rsidR="0002266A"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 xml:space="preserve"> LEDs will lead to reduction in waste generation? </w:t>
            </w:r>
          </w:p>
        </w:tc>
      </w:tr>
      <w:tr w:rsidR="00B97D0B" w:rsidRPr="00B10294" w14:paraId="41A94DF8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46F2AC79" w14:textId="32DD525F" w:rsidR="00B97D0B" w:rsidRPr="00B10294" w:rsidRDefault="00B97D0B" w:rsidP="00B97D0B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Yes</w:t>
            </w:r>
          </w:p>
        </w:tc>
        <w:tc>
          <w:tcPr>
            <w:tcW w:w="1980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6CF8189" w14:textId="6FADD243" w:rsidR="00B97D0B" w:rsidRPr="00B10294" w:rsidRDefault="00B97D0B" w:rsidP="00B97D0B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B97D0B" w:rsidRPr="00B10294" w14:paraId="32F1F7CE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32181868" w14:textId="7A6846AD" w:rsidR="00B97D0B" w:rsidRPr="00B10294" w:rsidRDefault="00B97D0B" w:rsidP="00B97D0B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No</w:t>
            </w:r>
          </w:p>
        </w:tc>
        <w:tc>
          <w:tcPr>
            <w:tcW w:w="1980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16D2359" w14:textId="0D6C623F" w:rsidR="00B97D0B" w:rsidRPr="00B10294" w:rsidRDefault="00B97D0B" w:rsidP="00B97D0B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B97D0B" w:rsidRPr="00B10294" w14:paraId="5CE5CF5A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05BDBC4B" w14:textId="1201C70F" w:rsidR="00B97D0B" w:rsidRPr="00B10294" w:rsidRDefault="00B97D0B" w:rsidP="00B97D0B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Other (please specify)</w:t>
            </w:r>
          </w:p>
        </w:tc>
        <w:tc>
          <w:tcPr>
            <w:tcW w:w="1980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ED4E68" w14:textId="77777777" w:rsidR="00B97D0B" w:rsidRPr="00B10294" w:rsidRDefault="00B97D0B" w:rsidP="00B97D0B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</w:p>
        </w:tc>
      </w:tr>
      <w:tr w:rsidR="00A62519" w:rsidRPr="00B10294" w14:paraId="5E625BEE" w14:textId="77777777" w:rsidTr="0017668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92"/>
        </w:trPr>
        <w:tc>
          <w:tcPr>
            <w:tcW w:w="908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4ABD049" w14:textId="71266E47" w:rsidR="00A62519" w:rsidRPr="00686A5E" w:rsidRDefault="00A62519" w:rsidP="00686A5E">
            <w:pPr>
              <w:pStyle w:val="ListParagraph"/>
              <w:numPr>
                <w:ilvl w:val="0"/>
                <w:numId w:val="1"/>
              </w:numPr>
              <w:ind w:left="522" w:hanging="522"/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</w:pPr>
            <w:r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 xml:space="preserve">Do you perceive that the </w:t>
            </w:r>
            <w:r w:rsidR="004364D6"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 xml:space="preserve">households using LED </w:t>
            </w:r>
            <w:r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 xml:space="preserve">will be </w:t>
            </w:r>
            <w:r w:rsidR="004364D6"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 xml:space="preserve">more energy efficient than households </w:t>
            </w:r>
            <w:r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using</w:t>
            </w:r>
            <w:r w:rsidR="00C45E85"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 xml:space="preserve"> </w:t>
            </w:r>
            <w:r w:rsidR="004364D6"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ICL?</w:t>
            </w:r>
          </w:p>
        </w:tc>
      </w:tr>
      <w:tr w:rsidR="00130D30" w:rsidRPr="00B10294" w14:paraId="04CB948A" w14:textId="77777777" w:rsidTr="00236615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5FC8641" w14:textId="7BCE4106" w:rsidR="00A62519" w:rsidRPr="00B10294" w:rsidRDefault="00A62519" w:rsidP="00A62519">
            <w:pPr>
              <w:spacing w:line="360" w:lineRule="auto"/>
              <w:rPr>
                <w:rFonts w:ascii="Univers Light" w:hAnsi="Univers Light"/>
                <w:sz w:val="24"/>
                <w:szCs w:val="24"/>
                <w:lang w:val="en-IN"/>
              </w:rPr>
            </w:pPr>
            <w:r>
              <w:rPr>
                <w:rFonts w:ascii="Univers Light" w:hAnsi="Univers Light"/>
                <w:sz w:val="24"/>
                <w:szCs w:val="24"/>
                <w:lang w:val="en-IN"/>
              </w:rPr>
              <w:t xml:space="preserve">Yes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3B729CD" w14:textId="50DB6395" w:rsidR="00130D30" w:rsidRPr="00B10294" w:rsidRDefault="00A62519" w:rsidP="00B97D0B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A62519" w:rsidRPr="00B10294" w14:paraId="0F054DCD" w14:textId="77777777" w:rsidTr="00236615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4F8F47F" w14:textId="11BA6AC6" w:rsidR="00A62519" w:rsidRDefault="00A62519" w:rsidP="00A62519">
            <w:pPr>
              <w:spacing w:line="360" w:lineRule="auto"/>
              <w:rPr>
                <w:rFonts w:ascii="Univers Light" w:hAnsi="Univers Light"/>
                <w:sz w:val="24"/>
                <w:szCs w:val="24"/>
                <w:lang w:val="en-IN"/>
              </w:rPr>
            </w:pPr>
            <w:r>
              <w:rPr>
                <w:rFonts w:ascii="Univers Light" w:hAnsi="Univers Light"/>
                <w:sz w:val="24"/>
                <w:szCs w:val="24"/>
                <w:lang w:val="en-IN"/>
              </w:rPr>
              <w:t xml:space="preserve">No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DC87A35" w14:textId="4640F937" w:rsidR="00A62519" w:rsidRDefault="00A62519" w:rsidP="00A62519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A62519" w:rsidRPr="00B10294" w14:paraId="10AD5ECC" w14:textId="77777777" w:rsidTr="0017668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71416160" w14:textId="2E004212" w:rsidR="00A62519" w:rsidRDefault="00A62519" w:rsidP="00A62519">
            <w:pPr>
              <w:spacing w:line="360" w:lineRule="auto"/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lastRenderedPageBreak/>
              <w:t>Other (please specify)</w:t>
            </w:r>
          </w:p>
        </w:tc>
        <w:tc>
          <w:tcPr>
            <w:tcW w:w="1980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41858D" w14:textId="77777777" w:rsidR="00A62519" w:rsidRDefault="00A62519" w:rsidP="00A62519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</w:p>
        </w:tc>
      </w:tr>
      <w:tr w:rsidR="00470BBA" w:rsidRPr="00B10294" w14:paraId="433BA891" w14:textId="77777777" w:rsidTr="0017668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9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0E4591E" w14:textId="45F29EC7" w:rsidR="00470BBA" w:rsidRPr="00686A5E" w:rsidRDefault="00470BBA" w:rsidP="00686A5E">
            <w:pPr>
              <w:pStyle w:val="ListParagraph"/>
              <w:numPr>
                <w:ilvl w:val="0"/>
                <w:numId w:val="1"/>
              </w:numPr>
              <w:ind w:left="522" w:hanging="522"/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</w:pPr>
            <w:r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 xml:space="preserve">Do you perceive that the project will lead to </w:t>
            </w:r>
            <w:r w:rsidR="00133540"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social inclusion of the poor communities by providing access to affordable and clean lighting systems?</w:t>
            </w:r>
          </w:p>
        </w:tc>
      </w:tr>
      <w:tr w:rsidR="00150BE2" w:rsidRPr="00B10294" w14:paraId="777D581A" w14:textId="77777777" w:rsidTr="00150BE2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6FBD0652" w14:textId="3F203A4D" w:rsidR="00150BE2" w:rsidRPr="00B10294" w:rsidRDefault="00150BE2" w:rsidP="00150BE2">
            <w:pPr>
              <w:spacing w:line="360" w:lineRule="auto"/>
              <w:rPr>
                <w:rFonts w:ascii="Univers Light" w:hAnsi="Univers Light"/>
                <w:sz w:val="24"/>
                <w:szCs w:val="24"/>
                <w:lang w:val="en-IN"/>
              </w:rPr>
            </w:pPr>
            <w:r>
              <w:rPr>
                <w:rFonts w:ascii="Univers Light" w:hAnsi="Univers Light"/>
                <w:sz w:val="24"/>
                <w:szCs w:val="24"/>
                <w:lang w:val="en-IN"/>
              </w:rPr>
              <w:t xml:space="preserve">Yes </w:t>
            </w:r>
          </w:p>
        </w:tc>
        <w:tc>
          <w:tcPr>
            <w:tcW w:w="1980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1A87AD7" w14:textId="52696FBE" w:rsidR="00150BE2" w:rsidRDefault="00150BE2" w:rsidP="00150BE2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150BE2" w:rsidRPr="00B10294" w14:paraId="3E66A48C" w14:textId="77777777" w:rsidTr="00150BE2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4174997C" w14:textId="31F0A8B6" w:rsidR="00150BE2" w:rsidRPr="00B10294" w:rsidRDefault="00150BE2" w:rsidP="00150BE2">
            <w:pPr>
              <w:spacing w:line="360" w:lineRule="auto"/>
              <w:rPr>
                <w:rFonts w:ascii="Univers Light" w:hAnsi="Univers Light"/>
                <w:sz w:val="24"/>
                <w:szCs w:val="24"/>
                <w:lang w:val="en-IN"/>
              </w:rPr>
            </w:pPr>
            <w:r>
              <w:rPr>
                <w:rFonts w:ascii="Univers Light" w:hAnsi="Univers Light"/>
                <w:sz w:val="24"/>
                <w:szCs w:val="24"/>
                <w:lang w:val="en-IN"/>
              </w:rPr>
              <w:t>No</w:t>
            </w:r>
          </w:p>
        </w:tc>
        <w:tc>
          <w:tcPr>
            <w:tcW w:w="1980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130F653" w14:textId="78851C0A" w:rsidR="00150BE2" w:rsidRDefault="00150BE2" w:rsidP="00150BE2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150BE2" w:rsidRPr="00B10294" w14:paraId="771162BB" w14:textId="77777777" w:rsidTr="00150BE2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1F78D7C0" w14:textId="2591A83E" w:rsidR="00150BE2" w:rsidRPr="00B10294" w:rsidRDefault="00150BE2" w:rsidP="00150BE2">
            <w:pPr>
              <w:spacing w:line="360" w:lineRule="auto"/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Other (please specify)</w:t>
            </w:r>
          </w:p>
        </w:tc>
        <w:tc>
          <w:tcPr>
            <w:tcW w:w="1980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9F9968C" w14:textId="77777777" w:rsidR="00150BE2" w:rsidRDefault="00150BE2" w:rsidP="00150BE2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</w:p>
        </w:tc>
      </w:tr>
      <w:tr w:rsidR="00150BE2" w:rsidRPr="00B10294" w14:paraId="598FEECD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24"/>
        </w:trPr>
        <w:tc>
          <w:tcPr>
            <w:tcW w:w="9085" w:type="dxa"/>
            <w:gridSpan w:val="2"/>
            <w:tcBorders>
              <w:top w:val="nil"/>
            </w:tcBorders>
            <w:shd w:val="clear" w:color="auto" w:fill="E7E6E6" w:themeFill="background2"/>
            <w:vAlign w:val="center"/>
          </w:tcPr>
          <w:p w14:paraId="7BED4C2A" w14:textId="256D84CB" w:rsidR="00150BE2" w:rsidRPr="00B10294" w:rsidRDefault="00150BE2" w:rsidP="00150BE2">
            <w:pPr>
              <w:pStyle w:val="ListParagraph"/>
              <w:numPr>
                <w:ilvl w:val="0"/>
                <w:numId w:val="1"/>
              </w:numPr>
              <w:ind w:left="459" w:hanging="459"/>
              <w:rPr>
                <w:rFonts w:ascii="Univers Light" w:hAnsi="Univers Light"/>
                <w:b/>
                <w:sz w:val="24"/>
                <w:szCs w:val="24"/>
              </w:rPr>
            </w:pPr>
            <w:r>
              <w:rPr>
                <w:rFonts w:ascii="Univers Light" w:hAnsi="Univers Light"/>
                <w:b/>
                <w:sz w:val="24"/>
                <w:szCs w:val="24"/>
              </w:rPr>
              <w:t>Given a chance would you like to be associated with this Pro</w:t>
            </w:r>
            <w:r w:rsidR="006560F2">
              <w:rPr>
                <w:rFonts w:ascii="Univers Light" w:hAnsi="Univers Light"/>
                <w:b/>
                <w:sz w:val="24"/>
                <w:szCs w:val="24"/>
              </w:rPr>
              <w:t>ject</w:t>
            </w:r>
            <w:r w:rsidRPr="00B10294">
              <w:rPr>
                <w:rFonts w:ascii="Univers Light" w:hAnsi="Univers Light"/>
                <w:b/>
                <w:sz w:val="24"/>
                <w:szCs w:val="24"/>
              </w:rPr>
              <w:t xml:space="preserve">? </w:t>
            </w:r>
          </w:p>
        </w:tc>
      </w:tr>
      <w:tr w:rsidR="00150BE2" w:rsidRPr="00B10294" w14:paraId="02900EAC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13"/>
        </w:trPr>
        <w:tc>
          <w:tcPr>
            <w:tcW w:w="7105" w:type="dxa"/>
            <w:vAlign w:val="center"/>
          </w:tcPr>
          <w:p w14:paraId="01C91EF2" w14:textId="77777777" w:rsidR="00150BE2" w:rsidRPr="00B10294" w:rsidRDefault="00150BE2" w:rsidP="00150BE2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Yes</w:t>
            </w:r>
          </w:p>
        </w:tc>
        <w:tc>
          <w:tcPr>
            <w:tcW w:w="1980" w:type="dxa"/>
            <w:vAlign w:val="center"/>
          </w:tcPr>
          <w:p w14:paraId="1BB4CFAE" w14:textId="77777777" w:rsidR="00150BE2" w:rsidRPr="00B10294" w:rsidRDefault="00150BE2" w:rsidP="00150BE2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150BE2" w:rsidRPr="00B10294" w14:paraId="44076853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35"/>
        </w:trPr>
        <w:tc>
          <w:tcPr>
            <w:tcW w:w="7105" w:type="dxa"/>
            <w:tcBorders>
              <w:bottom w:val="nil"/>
            </w:tcBorders>
            <w:vAlign w:val="center"/>
          </w:tcPr>
          <w:p w14:paraId="6B8F9966" w14:textId="77777777" w:rsidR="00150BE2" w:rsidRPr="00B10294" w:rsidRDefault="00150BE2" w:rsidP="00150BE2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No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7EFCD1BE" w14:textId="77777777" w:rsidR="00150BE2" w:rsidRPr="00B10294" w:rsidRDefault="00150BE2" w:rsidP="00150BE2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</w:r>
            <w:r w:rsidR="006560F2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150BE2" w:rsidRPr="00B10294" w14:paraId="369CBA74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4"/>
        </w:trPr>
        <w:tc>
          <w:tcPr>
            <w:tcW w:w="7105" w:type="dxa"/>
            <w:tcBorders>
              <w:top w:val="nil"/>
              <w:bottom w:val="single" w:sz="4" w:space="0" w:color="auto"/>
            </w:tcBorders>
            <w:vAlign w:val="center"/>
          </w:tcPr>
          <w:p w14:paraId="6B3A0D32" w14:textId="77777777" w:rsidR="00150BE2" w:rsidRPr="00B10294" w:rsidRDefault="00150BE2" w:rsidP="00150BE2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Other (please specify)</w:t>
            </w: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  <w:vAlign w:val="center"/>
          </w:tcPr>
          <w:p w14:paraId="2D191739" w14:textId="130B7EB4" w:rsidR="00150BE2" w:rsidRPr="00B10294" w:rsidRDefault="00150BE2" w:rsidP="00150BE2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</w:p>
        </w:tc>
      </w:tr>
      <w:tr w:rsidR="00150BE2" w:rsidRPr="00B10294" w14:paraId="2DF12AD9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27"/>
        </w:trPr>
        <w:tc>
          <w:tcPr>
            <w:tcW w:w="908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9B9F4CD" w14:textId="49B1AEB4" w:rsidR="00150BE2" w:rsidRPr="00FE5A43" w:rsidRDefault="00150BE2" w:rsidP="00150BE2">
            <w:pPr>
              <w:pStyle w:val="ListParagraph"/>
              <w:numPr>
                <w:ilvl w:val="0"/>
                <w:numId w:val="1"/>
              </w:numPr>
              <w:ind w:left="459" w:hanging="425"/>
              <w:rPr>
                <w:rFonts w:ascii="Univers Light" w:hAnsi="Univers Light"/>
                <w:b/>
                <w:sz w:val="24"/>
                <w:szCs w:val="24"/>
              </w:rPr>
            </w:pPr>
            <w:r>
              <w:rPr>
                <w:rFonts w:ascii="Univers Light" w:hAnsi="Univers Light"/>
                <w:b/>
                <w:sz w:val="24"/>
                <w:szCs w:val="24"/>
              </w:rPr>
              <w:t xml:space="preserve">Do you have any suggestions </w:t>
            </w:r>
            <w:r w:rsidRPr="004364D6">
              <w:rPr>
                <w:rFonts w:ascii="Univers Light" w:hAnsi="Univers Light"/>
                <w:b/>
                <w:sz w:val="24"/>
                <w:szCs w:val="24"/>
              </w:rPr>
              <w:t xml:space="preserve">about the design </w:t>
            </w:r>
            <w:r w:rsidR="004364D6" w:rsidRPr="004364D6">
              <w:rPr>
                <w:rFonts w:ascii="Univers Light" w:hAnsi="Univers Light"/>
                <w:b/>
                <w:sz w:val="24"/>
                <w:szCs w:val="24"/>
              </w:rPr>
              <w:t xml:space="preserve">of </w:t>
            </w:r>
            <w:r w:rsidRPr="004364D6">
              <w:rPr>
                <w:rFonts w:ascii="Univers Light" w:hAnsi="Univers Light"/>
                <w:b/>
                <w:sz w:val="24"/>
                <w:szCs w:val="24"/>
              </w:rPr>
              <w:t>Pro</w:t>
            </w:r>
            <w:r w:rsidR="006560F2">
              <w:rPr>
                <w:rFonts w:ascii="Univers Light" w:hAnsi="Univers Light"/>
                <w:b/>
                <w:sz w:val="24"/>
                <w:szCs w:val="24"/>
              </w:rPr>
              <w:t>ject</w:t>
            </w:r>
            <w:r w:rsidRPr="004364D6">
              <w:rPr>
                <w:rFonts w:ascii="Univers Light" w:hAnsi="Univers Light"/>
                <w:b/>
                <w:sz w:val="24"/>
                <w:szCs w:val="24"/>
              </w:rPr>
              <w:t>?</w:t>
            </w:r>
          </w:p>
        </w:tc>
      </w:tr>
      <w:tr w:rsidR="00150BE2" w:rsidRPr="00B10294" w14:paraId="2D15B5F2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017"/>
        </w:trPr>
        <w:tc>
          <w:tcPr>
            <w:tcW w:w="9085" w:type="dxa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06FCD8CC" w14:textId="77777777" w:rsidR="00150BE2" w:rsidRPr="00B10294" w:rsidRDefault="00150BE2" w:rsidP="00150BE2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</w:p>
        </w:tc>
      </w:tr>
      <w:tr w:rsidR="00150BE2" w:rsidRPr="00B10294" w14:paraId="44AB0EDA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76"/>
        </w:trPr>
        <w:tc>
          <w:tcPr>
            <w:tcW w:w="908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478ADAA" w14:textId="20BCF2FC" w:rsidR="00150BE2" w:rsidRPr="00FE5A43" w:rsidRDefault="00150BE2" w:rsidP="00686A5E">
            <w:pPr>
              <w:pStyle w:val="ListParagraph"/>
              <w:numPr>
                <w:ilvl w:val="0"/>
                <w:numId w:val="1"/>
              </w:numPr>
              <w:ind w:left="522" w:hanging="522"/>
              <w:rPr>
                <w:rFonts w:ascii="Univers Light" w:hAnsi="Univers Light"/>
                <w:b/>
                <w:sz w:val="24"/>
                <w:szCs w:val="24"/>
              </w:rPr>
            </w:pPr>
            <w:r w:rsidRPr="00FE5A43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 xml:space="preserve">Are you aware about any other similar ongoing and/or planned projects (Programme of Activities/Project) under any GHG mechanisms in your area? If yes, </w:t>
            </w:r>
            <w:r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would you</w:t>
            </w:r>
            <w:r w:rsidRPr="00FE5A43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 xml:space="preserve"> like to provide detail</w:t>
            </w:r>
            <w:r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s?</w:t>
            </w:r>
          </w:p>
        </w:tc>
      </w:tr>
      <w:tr w:rsidR="00150BE2" w:rsidRPr="00B10294" w14:paraId="7FE21BD6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049"/>
        </w:trPr>
        <w:tc>
          <w:tcPr>
            <w:tcW w:w="9085" w:type="dxa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2B9EA30E" w14:textId="77777777" w:rsidR="00150BE2" w:rsidRPr="00B10294" w:rsidRDefault="00150BE2" w:rsidP="00150BE2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</w:p>
        </w:tc>
      </w:tr>
      <w:tr w:rsidR="00150BE2" w:rsidRPr="00B10294" w14:paraId="36CDA780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96"/>
        </w:trPr>
        <w:tc>
          <w:tcPr>
            <w:tcW w:w="9085" w:type="dxa"/>
            <w:gridSpan w:val="2"/>
            <w:tcBorders>
              <w:top w:val="single" w:sz="4" w:space="0" w:color="auto"/>
              <w:bottom w:val="nil"/>
            </w:tcBorders>
            <w:shd w:val="clear" w:color="auto" w:fill="E7E6E6" w:themeFill="background2"/>
            <w:vAlign w:val="center"/>
          </w:tcPr>
          <w:p w14:paraId="3378A7E4" w14:textId="53C30DFD" w:rsidR="00150BE2" w:rsidRPr="00FE5A43" w:rsidRDefault="00150BE2" w:rsidP="00686A5E">
            <w:pPr>
              <w:pStyle w:val="ListParagraph"/>
              <w:numPr>
                <w:ilvl w:val="0"/>
                <w:numId w:val="1"/>
              </w:numPr>
              <w:ind w:left="522" w:hanging="522"/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</w:pPr>
            <w:r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Do you perceive any negative impact from the Programme? If yes, would you like to provide details?</w:t>
            </w:r>
          </w:p>
        </w:tc>
      </w:tr>
      <w:tr w:rsidR="00150BE2" w:rsidRPr="00B10294" w14:paraId="7B1051E1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102"/>
        </w:trPr>
        <w:tc>
          <w:tcPr>
            <w:tcW w:w="9085" w:type="dxa"/>
            <w:gridSpan w:val="2"/>
            <w:tcBorders>
              <w:top w:val="nil"/>
            </w:tcBorders>
            <w:vAlign w:val="center"/>
          </w:tcPr>
          <w:p w14:paraId="369B336B" w14:textId="77777777" w:rsidR="00150BE2" w:rsidRPr="00B10294" w:rsidRDefault="00150BE2" w:rsidP="00150BE2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</w:p>
        </w:tc>
      </w:tr>
      <w:tr w:rsidR="00150BE2" w:rsidRPr="00B10294" w14:paraId="3E6665E7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24"/>
        </w:trPr>
        <w:tc>
          <w:tcPr>
            <w:tcW w:w="9085" w:type="dxa"/>
            <w:gridSpan w:val="2"/>
            <w:shd w:val="clear" w:color="auto" w:fill="E7E6E6" w:themeFill="background2"/>
            <w:vAlign w:val="center"/>
          </w:tcPr>
          <w:p w14:paraId="181024F4" w14:textId="77290422" w:rsidR="00150BE2" w:rsidRPr="00B10294" w:rsidRDefault="00150BE2" w:rsidP="00150BE2">
            <w:pPr>
              <w:pStyle w:val="ListParagraph"/>
              <w:numPr>
                <w:ilvl w:val="0"/>
                <w:numId w:val="1"/>
              </w:numPr>
              <w:ind w:left="318" w:hanging="318"/>
              <w:rPr>
                <w:rFonts w:ascii="Univers Light" w:hAnsi="Univers Light"/>
                <w:b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 xml:space="preserve">Any other </w:t>
            </w:r>
            <w:r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feedback</w:t>
            </w:r>
          </w:p>
        </w:tc>
      </w:tr>
      <w:tr w:rsidR="00150BE2" w:rsidRPr="00B10294" w14:paraId="639DA914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985"/>
        </w:trPr>
        <w:tc>
          <w:tcPr>
            <w:tcW w:w="9085" w:type="dxa"/>
            <w:gridSpan w:val="2"/>
            <w:tcBorders>
              <w:bottom w:val="single" w:sz="4" w:space="0" w:color="auto"/>
            </w:tcBorders>
            <w:vAlign w:val="center"/>
          </w:tcPr>
          <w:p w14:paraId="096ADC9A" w14:textId="77777777" w:rsidR="00150BE2" w:rsidRPr="00B10294" w:rsidRDefault="00150BE2" w:rsidP="00150BE2">
            <w:pPr>
              <w:rPr>
                <w:rFonts w:ascii="Univers Light" w:hAnsi="Univers Light"/>
                <w:bCs/>
                <w:sz w:val="24"/>
                <w:szCs w:val="24"/>
              </w:rPr>
            </w:pPr>
          </w:p>
        </w:tc>
      </w:tr>
    </w:tbl>
    <w:p w14:paraId="3FFF9965" w14:textId="30C41009" w:rsidR="00B10294" w:rsidRDefault="00B10294" w:rsidP="00B10294">
      <w:pPr>
        <w:jc w:val="center"/>
        <w:rPr>
          <w:lang w:val="en-IN"/>
        </w:rPr>
      </w:pPr>
    </w:p>
    <w:p w14:paraId="1B7FEF44" w14:textId="3B5A1BD6" w:rsidR="00733440" w:rsidRPr="006D7636" w:rsidRDefault="00025D19" w:rsidP="00733440">
      <w:pPr>
        <w:tabs>
          <w:tab w:val="left" w:pos="310"/>
          <w:tab w:val="left" w:pos="2710"/>
        </w:tabs>
        <w:rPr>
          <w:rFonts w:ascii="Univers Light" w:hAnsi="Univers Light"/>
          <w:b/>
          <w:bCs/>
          <w:lang w:val="en-IN"/>
        </w:rPr>
      </w:pPr>
      <w:r>
        <w:rPr>
          <w:rFonts w:ascii="Univers Light" w:hAnsi="Univers Light"/>
          <w:b/>
          <w:bCs/>
          <w:lang w:val="en-IN"/>
        </w:rPr>
        <w:t xml:space="preserve">LIST OF </w:t>
      </w:r>
      <w:r w:rsidR="005230EF" w:rsidRPr="006D7636">
        <w:rPr>
          <w:rFonts w:ascii="Univers Light" w:hAnsi="Univers Light"/>
          <w:b/>
          <w:bCs/>
          <w:lang w:val="en-IN"/>
        </w:rPr>
        <w:t xml:space="preserve">ABBREVIATIONS: </w:t>
      </w:r>
    </w:p>
    <w:p w14:paraId="4D18EB6B" w14:textId="022A8A51" w:rsidR="00BC40A0" w:rsidRDefault="00BC40A0" w:rsidP="00733440">
      <w:pPr>
        <w:pStyle w:val="Default"/>
        <w:spacing w:after="105"/>
        <w:rPr>
          <w:rFonts w:ascii="Univers Light" w:hAnsi="Univers Light" w:cs="Shonar Bangla"/>
          <w:sz w:val="23"/>
          <w:szCs w:val="23"/>
        </w:rPr>
      </w:pPr>
      <w:r w:rsidRPr="00733440">
        <w:rPr>
          <w:rFonts w:ascii="Univers Light" w:hAnsi="Univers Light" w:cs="Shonar Bangla"/>
          <w:sz w:val="23"/>
          <w:szCs w:val="23"/>
        </w:rPr>
        <w:t xml:space="preserve">GHG- Greenhouse Gas </w:t>
      </w:r>
    </w:p>
    <w:p w14:paraId="160AD17B" w14:textId="58EE6802" w:rsidR="00733440" w:rsidRPr="00733440" w:rsidRDefault="00733440" w:rsidP="00733440">
      <w:pPr>
        <w:pStyle w:val="Default"/>
        <w:spacing w:after="105"/>
        <w:rPr>
          <w:rFonts w:ascii="Univers Light" w:hAnsi="Univers Light" w:cs="Shonar Bangla"/>
          <w:sz w:val="23"/>
          <w:szCs w:val="23"/>
        </w:rPr>
      </w:pPr>
      <w:r w:rsidRPr="00733440">
        <w:rPr>
          <w:rFonts w:ascii="Univers Light" w:hAnsi="Univers Light" w:cs="Shonar Bangla"/>
          <w:sz w:val="23"/>
          <w:szCs w:val="23"/>
        </w:rPr>
        <w:t>ICL- Incandescent L</w:t>
      </w:r>
      <w:r w:rsidR="00CD7E73">
        <w:rPr>
          <w:rFonts w:ascii="Univers Light" w:hAnsi="Univers Light" w:cs="Shonar Bangla"/>
          <w:sz w:val="23"/>
          <w:szCs w:val="23"/>
        </w:rPr>
        <w:t>amp</w:t>
      </w:r>
      <w:r w:rsidRPr="00733440">
        <w:rPr>
          <w:rFonts w:ascii="Univers Light" w:hAnsi="Univers Light" w:cs="Shonar Bangla"/>
          <w:sz w:val="23"/>
          <w:szCs w:val="23"/>
        </w:rPr>
        <w:t xml:space="preserve"> </w:t>
      </w:r>
    </w:p>
    <w:p w14:paraId="5158859D" w14:textId="30476CB2" w:rsidR="00733440" w:rsidRPr="00733440" w:rsidRDefault="00733440" w:rsidP="00733440">
      <w:pPr>
        <w:pStyle w:val="Default"/>
        <w:rPr>
          <w:rFonts w:ascii="Univers Light" w:hAnsi="Univers Light" w:cs="Shonar Bangla"/>
          <w:sz w:val="23"/>
          <w:szCs w:val="23"/>
        </w:rPr>
      </w:pPr>
      <w:r w:rsidRPr="00733440">
        <w:rPr>
          <w:rFonts w:ascii="Univers Light" w:hAnsi="Univers Light" w:cs="Shonar Bangla"/>
          <w:sz w:val="23"/>
          <w:szCs w:val="23"/>
        </w:rPr>
        <w:t xml:space="preserve">LED- Light Emitting Diode </w:t>
      </w:r>
    </w:p>
    <w:p w14:paraId="6BF44128" w14:textId="77777777" w:rsidR="005230EF" w:rsidRPr="005230EF" w:rsidRDefault="005230EF" w:rsidP="00733440">
      <w:pPr>
        <w:tabs>
          <w:tab w:val="left" w:pos="310"/>
          <w:tab w:val="left" w:pos="2710"/>
        </w:tabs>
        <w:rPr>
          <w:lang w:val="en-IN"/>
        </w:rPr>
      </w:pPr>
    </w:p>
    <w:sectPr w:rsidR="005230EF" w:rsidRPr="005230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 Light">
    <w:charset w:val="00"/>
    <w:family w:val="swiss"/>
    <w:pitch w:val="variable"/>
    <w:sig w:usb0="80000287" w:usb1="00000000" w:usb2="00000000" w:usb3="00000000" w:csb0="0000000F" w:csb1="00000000"/>
  </w:font>
  <w:font w:name="Shonar Bangla"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A94B10"/>
    <w:multiLevelType w:val="hybridMultilevel"/>
    <w:tmpl w:val="FE14F4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FC3D62"/>
    <w:multiLevelType w:val="hybridMultilevel"/>
    <w:tmpl w:val="C6B47692"/>
    <w:lvl w:ilvl="0" w:tplc="3E2EB78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B72714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7D771741"/>
    <w:multiLevelType w:val="hybridMultilevel"/>
    <w:tmpl w:val="9552F078"/>
    <w:lvl w:ilvl="0" w:tplc="D1B835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879514">
    <w:abstractNumId w:val="1"/>
  </w:num>
  <w:num w:numId="2" w16cid:durableId="859466766">
    <w:abstractNumId w:val="0"/>
  </w:num>
  <w:num w:numId="3" w16cid:durableId="1518234136">
    <w:abstractNumId w:val="3"/>
  </w:num>
  <w:num w:numId="4" w16cid:durableId="20696415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sDA2MjU0MTA0NjRU0lEKTi0uzszPAykwrQUAwTcXqCwAAAA="/>
  </w:docVars>
  <w:rsids>
    <w:rsidRoot w:val="00B10294"/>
    <w:rsid w:val="0002266A"/>
    <w:rsid w:val="00025D19"/>
    <w:rsid w:val="00052B04"/>
    <w:rsid w:val="000E3BF3"/>
    <w:rsid w:val="0011324F"/>
    <w:rsid w:val="00130D30"/>
    <w:rsid w:val="00133540"/>
    <w:rsid w:val="00150BE2"/>
    <w:rsid w:val="00176687"/>
    <w:rsid w:val="002022A2"/>
    <w:rsid w:val="00222205"/>
    <w:rsid w:val="00236615"/>
    <w:rsid w:val="002D0D4A"/>
    <w:rsid w:val="002D56D9"/>
    <w:rsid w:val="0033452B"/>
    <w:rsid w:val="00385B37"/>
    <w:rsid w:val="0043235E"/>
    <w:rsid w:val="004364D6"/>
    <w:rsid w:val="00470BBA"/>
    <w:rsid w:val="005230EF"/>
    <w:rsid w:val="00564BD6"/>
    <w:rsid w:val="006560F2"/>
    <w:rsid w:val="00686A5E"/>
    <w:rsid w:val="00690F0E"/>
    <w:rsid w:val="006C20D8"/>
    <w:rsid w:val="006D7636"/>
    <w:rsid w:val="006E3C34"/>
    <w:rsid w:val="00733440"/>
    <w:rsid w:val="00751B5F"/>
    <w:rsid w:val="00765708"/>
    <w:rsid w:val="007B20C9"/>
    <w:rsid w:val="00A312DE"/>
    <w:rsid w:val="00A333F9"/>
    <w:rsid w:val="00A50CAD"/>
    <w:rsid w:val="00A62519"/>
    <w:rsid w:val="00A8178A"/>
    <w:rsid w:val="00AE48E9"/>
    <w:rsid w:val="00B10294"/>
    <w:rsid w:val="00B97D0B"/>
    <w:rsid w:val="00BC3834"/>
    <w:rsid w:val="00BC40A0"/>
    <w:rsid w:val="00C05486"/>
    <w:rsid w:val="00C14132"/>
    <w:rsid w:val="00C402F7"/>
    <w:rsid w:val="00C45E85"/>
    <w:rsid w:val="00CD7E73"/>
    <w:rsid w:val="00D50C25"/>
    <w:rsid w:val="00DA6280"/>
    <w:rsid w:val="00DE1772"/>
    <w:rsid w:val="00DE51BF"/>
    <w:rsid w:val="00EF2F4C"/>
    <w:rsid w:val="00F91A1C"/>
    <w:rsid w:val="00FE5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15A5E"/>
  <w15:chartTrackingRefBased/>
  <w15:docId w15:val="{0BAD3326-D1F5-46C8-90AF-AB7CC23B9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102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DMTableBoxParaNotNumbered">
    <w:name w:val="SDMTable&amp;BoxParaNotNumbered"/>
    <w:basedOn w:val="Normal"/>
    <w:qFormat/>
    <w:rsid w:val="00B10294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</w:style>
  <w:style w:type="paragraph" w:styleId="ListParagraph">
    <w:name w:val="List Paragraph"/>
    <w:basedOn w:val="Normal"/>
    <w:uiPriority w:val="34"/>
    <w:qFormat/>
    <w:rsid w:val="00B10294"/>
    <w:pPr>
      <w:ind w:left="720"/>
      <w:contextualSpacing/>
    </w:pPr>
  </w:style>
  <w:style w:type="paragraph" w:styleId="Revision">
    <w:name w:val="Revision"/>
    <w:hidden/>
    <w:uiPriority w:val="99"/>
    <w:semiHidden/>
    <w:rsid w:val="00A312DE"/>
    <w:pPr>
      <w:spacing w:after="0" w:line="240" w:lineRule="auto"/>
    </w:pPr>
    <w:rPr>
      <w:lang w:val="en-GB"/>
    </w:rPr>
  </w:style>
  <w:style w:type="paragraph" w:customStyle="1" w:styleId="Default">
    <w:name w:val="Default"/>
    <w:rsid w:val="00733440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BC3391-EC91-4D6A-9660-6C6DBC54F1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ja Verma</dc:creator>
  <cp:keywords/>
  <dc:description/>
  <cp:lastModifiedBy>Neha Oli</cp:lastModifiedBy>
  <cp:revision>48</cp:revision>
  <dcterms:created xsi:type="dcterms:W3CDTF">2022-03-04T11:26:00Z</dcterms:created>
  <dcterms:modified xsi:type="dcterms:W3CDTF">2022-05-18T05:07:00Z</dcterms:modified>
</cp:coreProperties>
</file>